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BF0" w:rsidRDefault="003D6BF0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Pr="00AA636C" w:rsidRDefault="00000DC8" w:rsidP="00AA636C">
      <w:pPr>
        <w:spacing w:line="276" w:lineRule="auto"/>
        <w:jc w:val="center"/>
        <w:textAlignment w:val="top"/>
        <w:rPr>
          <w:rFonts w:ascii="Arial" w:hAnsi="Arial" w:cs="AL-Mohanad Bold"/>
          <w:b/>
          <w:bCs/>
          <w:color w:val="000000"/>
          <w:sz w:val="36"/>
          <w:szCs w:val="36"/>
        </w:rPr>
      </w:pPr>
      <w:r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 xml:space="preserve">فرصة دراسة اللغة </w:t>
      </w:r>
      <w:r w:rsidR="00AA636C"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>للملتحقات ببرنامج</w:t>
      </w:r>
      <w:r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 xml:space="preserve"> الإ</w:t>
      </w:r>
      <w:r w:rsidR="00783B5C" w:rsidRPr="00AA636C">
        <w:rPr>
          <w:rFonts w:ascii="Arial" w:hAnsi="Arial" w:cs="AL-Mohanad Bold" w:hint="cs"/>
          <w:b/>
          <w:bCs/>
          <w:color w:val="000000"/>
          <w:sz w:val="36"/>
          <w:szCs w:val="36"/>
          <w:rtl/>
        </w:rPr>
        <w:t>شراف الخارجي المشترك</w:t>
      </w:r>
    </w:p>
    <w:p w:rsidR="00000DC8" w:rsidRPr="00AA636C" w:rsidRDefault="00000DC8" w:rsidP="00783B5C">
      <w:pPr>
        <w:spacing w:line="276" w:lineRule="auto"/>
        <w:jc w:val="both"/>
        <w:textAlignment w:val="top"/>
        <w:rPr>
          <w:rFonts w:ascii="Arial" w:hAnsi="Arial" w:cs="AL-Mohanad Bold"/>
          <w:b/>
          <w:bCs/>
          <w:color w:val="000000"/>
          <w:sz w:val="28"/>
          <w:szCs w:val="28"/>
          <w:rtl/>
        </w:rPr>
      </w:pPr>
    </w:p>
    <w:p w:rsidR="00000DC8" w:rsidRPr="00AA636C" w:rsidRDefault="00000DC8" w:rsidP="00AA636C">
      <w:p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  <w:rtl/>
        </w:rPr>
      </w:pP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فرصة دراسة اللغة هي فرصة حصرية لبعض 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ملتحقات برنامج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الإشراف الخارجي المشترك لتحسين مهارتهن اللغوية لمساعدتهن على استيفاء شرط اللغة المطلوب ضمن شروط الالتحاق ببرامج الدراسات العليا بالجامعات العالمية</w:t>
      </w:r>
      <w:r w:rsidR="00801C60" w:rsidRPr="00AA636C">
        <w:rPr>
          <w:rFonts w:ascii="Arial" w:hAnsi="Arial" w:cs="AL-Mohanad Bold" w:hint="cs"/>
          <w:color w:val="000000"/>
          <w:sz w:val="28"/>
          <w:szCs w:val="28"/>
          <w:rtl/>
        </w:rPr>
        <w:t>،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حيث يتاح 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للملتحقة</w:t>
      </w:r>
      <w:r w:rsid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الالتحاق ببرنامج لغة لمدة ستة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أشهر كحد أقصى 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و ثلاثة أشهر كحد ادنى.</w:t>
      </w:r>
    </w:p>
    <w:p w:rsidR="00000DC8" w:rsidRPr="00AA636C" w:rsidRDefault="00000DC8" w:rsidP="00783B5C">
      <w:p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  <w:rtl/>
        </w:rPr>
      </w:pPr>
    </w:p>
    <w:p w:rsidR="00000DC8" w:rsidRPr="00AA636C" w:rsidRDefault="00000DC8" w:rsidP="00783B5C">
      <w:pPr>
        <w:spacing w:line="276" w:lineRule="auto"/>
        <w:jc w:val="both"/>
        <w:textAlignment w:val="top"/>
        <w:rPr>
          <w:rFonts w:ascii="Arial" w:hAnsi="Arial" w:cs="AL-Mohanad Bold"/>
          <w:b/>
          <w:bCs/>
          <w:color w:val="000000"/>
          <w:sz w:val="28"/>
          <w:szCs w:val="28"/>
          <w:rtl/>
        </w:rPr>
      </w:pPr>
      <w:r w:rsidRPr="00AA636C">
        <w:rPr>
          <w:rFonts w:ascii="Arial" w:hAnsi="Arial" w:cs="AL-Mohanad Bold" w:hint="cs"/>
          <w:b/>
          <w:bCs/>
          <w:color w:val="000000"/>
          <w:sz w:val="28"/>
          <w:szCs w:val="28"/>
          <w:rtl/>
        </w:rPr>
        <w:t>يشترط للتأهيل لفرصة دراسة اللغة:</w:t>
      </w:r>
      <w:bookmarkStart w:id="0" w:name="_GoBack"/>
      <w:bookmarkEnd w:id="0"/>
    </w:p>
    <w:p w:rsidR="00801C60" w:rsidRPr="00AA636C" w:rsidRDefault="00801C60" w:rsidP="00783B5C">
      <w:pPr>
        <w:spacing w:line="276" w:lineRule="auto"/>
        <w:jc w:val="both"/>
        <w:textAlignment w:val="top"/>
        <w:rPr>
          <w:rFonts w:ascii="Arial" w:hAnsi="Arial" w:cs="AL-Mohanad Bold"/>
          <w:b/>
          <w:bCs/>
          <w:color w:val="000000"/>
          <w:sz w:val="16"/>
          <w:szCs w:val="16"/>
          <w:rtl/>
        </w:rPr>
      </w:pPr>
    </w:p>
    <w:p w:rsidR="00000DC8" w:rsidRPr="00AA636C" w:rsidRDefault="00000DC8" w:rsidP="00AA636C">
      <w:pPr>
        <w:pStyle w:val="a8"/>
        <w:numPr>
          <w:ilvl w:val="0"/>
          <w:numId w:val="19"/>
        </w:num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</w:rPr>
      </w:pP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أن تكون المتقدمة م</w:t>
      </w:r>
      <w:r w:rsidR="000F2428" w:rsidRPr="00AA636C">
        <w:rPr>
          <w:rFonts w:ascii="Arial" w:hAnsi="Arial" w:cs="AL-Mohanad Bold" w:hint="cs"/>
          <w:color w:val="000000"/>
          <w:sz w:val="28"/>
          <w:szCs w:val="28"/>
          <w:rtl/>
        </w:rPr>
        <w:t>لتحقة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في برنامج الإشراف الخارجي المشترك.</w:t>
      </w:r>
    </w:p>
    <w:p w:rsidR="00000DC8" w:rsidRPr="00AA636C" w:rsidRDefault="00000DC8" w:rsidP="00AA636C">
      <w:pPr>
        <w:pStyle w:val="a8"/>
        <w:numPr>
          <w:ilvl w:val="0"/>
          <w:numId w:val="19"/>
        </w:numPr>
        <w:spacing w:line="276" w:lineRule="auto"/>
        <w:jc w:val="both"/>
        <w:textAlignment w:val="top"/>
        <w:rPr>
          <w:rFonts w:ascii="Arial" w:hAnsi="Arial" w:cs="AL-Mohanad Bold"/>
          <w:color w:val="000000"/>
          <w:sz w:val="28"/>
          <w:szCs w:val="28"/>
        </w:rPr>
      </w:pP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عدم الحصول </w:t>
      </w:r>
      <w:r w:rsid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سابقاً 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على فرصة دراسة لغة من قب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>ّ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ل</w:t>
      </w:r>
      <w:r w:rsidR="00AA636C" w:rsidRPr="00AA636C">
        <w:rPr>
          <w:rFonts w:ascii="Arial" w:hAnsi="Arial" w:cs="AL-Mohanad Bold" w:hint="cs"/>
          <w:color w:val="000000"/>
          <w:sz w:val="28"/>
          <w:szCs w:val="28"/>
          <w:rtl/>
        </w:rPr>
        <w:t xml:space="preserve"> الجامع</w:t>
      </w:r>
      <w:r w:rsidR="00AA636C">
        <w:rPr>
          <w:rFonts w:ascii="Arial" w:hAnsi="Arial" w:cs="AL-Mohanad Bold" w:hint="cs"/>
          <w:color w:val="000000"/>
          <w:sz w:val="28"/>
          <w:szCs w:val="28"/>
          <w:rtl/>
        </w:rPr>
        <w:t>ة</w:t>
      </w:r>
      <w:r w:rsidRPr="00AA636C">
        <w:rPr>
          <w:rFonts w:ascii="Arial" w:hAnsi="Arial" w:cs="AL-Mohanad Bold" w:hint="cs"/>
          <w:color w:val="000000"/>
          <w:sz w:val="28"/>
          <w:szCs w:val="28"/>
          <w:rtl/>
        </w:rPr>
        <w:t>.</w:t>
      </w:r>
    </w:p>
    <w:p w:rsidR="00000DC8" w:rsidRDefault="00000DC8" w:rsidP="00783B5C">
      <w:pPr>
        <w:spacing w:line="276" w:lineRule="auto"/>
        <w:jc w:val="both"/>
        <w:textAlignment w:val="top"/>
        <w:rPr>
          <w:rtl/>
        </w:rPr>
      </w:pPr>
    </w:p>
    <w:p w:rsidR="00AA636C" w:rsidRPr="00AA636C" w:rsidRDefault="00AA636C" w:rsidP="00783B5C">
      <w:pPr>
        <w:spacing w:line="276" w:lineRule="auto"/>
        <w:jc w:val="both"/>
        <w:textAlignment w:val="top"/>
        <w:rPr>
          <w:b/>
          <w:bCs/>
          <w:rtl/>
        </w:rPr>
      </w:pPr>
    </w:p>
    <w:p w:rsidR="00AA636C" w:rsidRPr="00AA636C" w:rsidRDefault="00AA636C" w:rsidP="00AA636C">
      <w:pPr>
        <w:rPr>
          <w:rFonts w:ascii="inherit" w:hAnsi="inherit" w:cs="AL-Mohanad Bold"/>
          <w:b/>
          <w:bCs/>
          <w:color w:val="222222"/>
          <w:sz w:val="28"/>
          <w:szCs w:val="28"/>
          <w:rtl/>
          <w:lang w:val="en"/>
        </w:rPr>
      </w:pPr>
      <w:r w:rsidRPr="00AA636C">
        <w:rPr>
          <w:rFonts w:ascii="inherit" w:hAnsi="inherit" w:cs="AL-Mohanad Bold" w:hint="cs"/>
          <w:b/>
          <w:bCs/>
          <w:color w:val="222222"/>
          <w:sz w:val="28"/>
          <w:szCs w:val="28"/>
          <w:rtl/>
          <w:lang w:val="en"/>
        </w:rPr>
        <w:t>الشروط الواجب توفرها بقبول اللغة:</w:t>
      </w:r>
    </w:p>
    <w:p w:rsidR="00AA636C" w:rsidRPr="00AA636C" w:rsidRDefault="00AA636C" w:rsidP="00AA636C">
      <w:pPr>
        <w:pStyle w:val="a8"/>
        <w:numPr>
          <w:ilvl w:val="0"/>
          <w:numId w:val="18"/>
        </w:numPr>
        <w:rPr>
          <w:rFonts w:ascii="inherit" w:hAnsi="inherit" w:cs="AL-Mohanad Bold"/>
          <w:color w:val="222222"/>
          <w:sz w:val="28"/>
          <w:szCs w:val="28"/>
          <w:lang w:val="en"/>
        </w:rPr>
      </w:pP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>أن يكون معهد معتمد و تابع لجامعة تحقق شروط القبول الجامعي.</w:t>
      </w:r>
    </w:p>
    <w:p w:rsidR="00AA636C" w:rsidRPr="00AA636C" w:rsidRDefault="00AA636C" w:rsidP="00AA636C">
      <w:pPr>
        <w:pStyle w:val="a8"/>
        <w:numPr>
          <w:ilvl w:val="0"/>
          <w:numId w:val="18"/>
        </w:numPr>
        <w:rPr>
          <w:rFonts w:ascii="inherit" w:hAnsi="inherit" w:cs="AL-Mohanad Bold"/>
          <w:color w:val="222222"/>
          <w:sz w:val="28"/>
          <w:szCs w:val="28"/>
          <w:lang w:val="en"/>
        </w:rPr>
      </w:pP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>أن يستوفي المدة المطلوبة و هي كالتالي:</w:t>
      </w:r>
    </w:p>
    <w:p w:rsidR="00AA636C" w:rsidRPr="00AA636C" w:rsidRDefault="00AA636C" w:rsidP="00AA636C">
      <w:pPr>
        <w:pStyle w:val="a8"/>
        <w:numPr>
          <w:ilvl w:val="2"/>
          <w:numId w:val="20"/>
        </w:numPr>
        <w:rPr>
          <w:rFonts w:ascii="inherit" w:hAnsi="inherit" w:cs="AL-Mohanad Bold"/>
          <w:color w:val="222222"/>
          <w:sz w:val="28"/>
          <w:szCs w:val="28"/>
          <w:lang w:val="en"/>
        </w:rPr>
      </w:pP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الملتحقة الحاصلة على درجة لغة ( 5 أو 5.5) وذلك باختبار القدرات اللغوية </w:t>
      </w:r>
      <w:r w:rsidRPr="00AA636C">
        <w:rPr>
          <w:rFonts w:ascii="inherit" w:hAnsi="inherit" w:cs="AL-Mohanad Bold"/>
          <w:color w:val="222222"/>
          <w:sz w:val="28"/>
          <w:szCs w:val="28"/>
        </w:rPr>
        <w:t>IELTS</w:t>
      </w:r>
      <w:r w:rsidRPr="00AA636C">
        <w:rPr>
          <w:rFonts w:ascii="inherit" w:hAnsi="inherit" w:cs="AL-Mohanad Bold"/>
          <w:color w:val="222222"/>
          <w:sz w:val="28"/>
          <w:szCs w:val="28"/>
          <w:lang w:val="en"/>
        </w:rPr>
        <w:t xml:space="preserve"> 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 يجب ان تكون دراستها لمدة ستة  أشهر.</w:t>
      </w:r>
    </w:p>
    <w:p w:rsidR="00AA636C" w:rsidRPr="00AA636C" w:rsidRDefault="00AA636C" w:rsidP="00AA636C">
      <w:pPr>
        <w:pStyle w:val="a8"/>
        <w:numPr>
          <w:ilvl w:val="2"/>
          <w:numId w:val="20"/>
        </w:numPr>
        <w:rPr>
          <w:rFonts w:ascii="inherit" w:hAnsi="inherit" w:cs="AL-Mohanad Bold"/>
          <w:color w:val="222222"/>
          <w:sz w:val="28"/>
          <w:szCs w:val="28"/>
          <w:lang w:val="en"/>
        </w:rPr>
      </w:pPr>
      <w:r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>الملتحقة الحاصلة على درجة ل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غة ( 6 أو أكثر) وذلك باختبار القدرات اللغوية </w:t>
      </w:r>
      <w:r w:rsidRPr="00AA636C">
        <w:rPr>
          <w:rFonts w:ascii="inherit" w:hAnsi="inherit" w:cs="AL-Mohanad Bold"/>
          <w:color w:val="222222"/>
          <w:sz w:val="28"/>
          <w:szCs w:val="28"/>
        </w:rPr>
        <w:t>IELTS</w:t>
      </w:r>
      <w:r w:rsidRPr="00AA636C">
        <w:rPr>
          <w:rFonts w:ascii="inherit" w:hAnsi="inherit" w:cs="AL-Mohanad Bold"/>
          <w:color w:val="222222"/>
          <w:sz w:val="28"/>
          <w:szCs w:val="28"/>
          <w:lang w:val="en"/>
        </w:rPr>
        <w:t xml:space="preserve"> </w:t>
      </w:r>
      <w:r w:rsidRPr="00AA636C">
        <w:rPr>
          <w:rFonts w:ascii="inherit" w:hAnsi="inherit" w:cs="AL-Mohanad Bold" w:hint="cs"/>
          <w:color w:val="222222"/>
          <w:sz w:val="28"/>
          <w:szCs w:val="28"/>
          <w:rtl/>
          <w:lang w:val="en"/>
        </w:rPr>
        <w:t xml:space="preserve"> يجب ان تكون دراستها لمدة  ثلاثة أشهر أو أكثر.</w:t>
      </w:r>
    </w:p>
    <w:p w:rsidR="00AA636C" w:rsidRPr="00AA636C" w:rsidRDefault="00AA636C" w:rsidP="00783B5C">
      <w:pPr>
        <w:spacing w:line="276" w:lineRule="auto"/>
        <w:jc w:val="both"/>
        <w:textAlignment w:val="top"/>
        <w:rPr>
          <w:lang w:val="en"/>
        </w:rPr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</w:pPr>
    </w:p>
    <w:p w:rsidR="00000DC8" w:rsidRDefault="00000DC8" w:rsidP="00783B5C">
      <w:pPr>
        <w:bidi w:val="0"/>
        <w:spacing w:after="200" w:line="276" w:lineRule="auto"/>
        <w:jc w:val="both"/>
        <w:rPr>
          <w:rtl/>
        </w:rPr>
      </w:pPr>
    </w:p>
    <w:p w:rsidR="003D6BF0" w:rsidRPr="00AA636C" w:rsidRDefault="003D6BF0" w:rsidP="00AA636C">
      <w:pPr>
        <w:tabs>
          <w:tab w:val="left" w:pos="4560"/>
          <w:tab w:val="left" w:pos="7215"/>
        </w:tabs>
        <w:spacing w:line="276" w:lineRule="auto"/>
        <w:jc w:val="both"/>
        <w:rPr>
          <w:b/>
          <w:bCs/>
          <w:rtl/>
        </w:rPr>
      </w:pPr>
    </w:p>
    <w:p w:rsidR="003D6BF0" w:rsidRPr="003D6BF0" w:rsidRDefault="003D6BF0" w:rsidP="00783B5C">
      <w:pPr>
        <w:jc w:val="both"/>
      </w:pPr>
    </w:p>
    <w:tbl>
      <w:tblPr>
        <w:bidiVisual/>
        <w:tblW w:w="111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18"/>
        <w:gridCol w:w="1984"/>
        <w:gridCol w:w="840"/>
        <w:gridCol w:w="840"/>
        <w:gridCol w:w="840"/>
        <w:gridCol w:w="521"/>
        <w:gridCol w:w="319"/>
        <w:gridCol w:w="840"/>
        <w:gridCol w:w="840"/>
        <w:gridCol w:w="236"/>
        <w:gridCol w:w="470"/>
        <w:gridCol w:w="602"/>
      </w:tblGrid>
      <w:tr w:rsidR="002F5F93" w:rsidTr="00FB114A">
        <w:trPr>
          <w:jc w:val="center"/>
        </w:trPr>
        <w:tc>
          <w:tcPr>
            <w:tcW w:w="11150" w:type="dxa"/>
            <w:gridSpan w:val="1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99CCFF"/>
            <w:vAlign w:val="center"/>
          </w:tcPr>
          <w:p w:rsidR="002F5F93" w:rsidRPr="00507944" w:rsidRDefault="002F5F93" w:rsidP="007F18E1">
            <w:pPr>
              <w:jc w:val="center"/>
              <w:rPr>
                <w:rFonts w:ascii="Chiller" w:hAnsi="Chiller" w:cs="Traditional Arabic"/>
                <w:b/>
                <w:bCs/>
                <w:sz w:val="36"/>
                <w:szCs w:val="36"/>
                <w:rtl/>
              </w:rPr>
            </w:pPr>
            <w:r w:rsidRPr="00507944">
              <w:rPr>
                <w:rFonts w:cs="Traditional Arabic" w:hint="cs"/>
                <w:b/>
                <w:bCs/>
                <w:sz w:val="36"/>
                <w:szCs w:val="36"/>
                <w:rtl/>
              </w:rPr>
              <w:t xml:space="preserve">نموذج </w:t>
            </w:r>
            <w:r w:rsidR="007F18E1">
              <w:rPr>
                <w:rFonts w:cs="Traditional Arabic" w:hint="cs"/>
                <w:b/>
                <w:bCs/>
                <w:sz w:val="36"/>
                <w:szCs w:val="36"/>
                <w:rtl/>
              </w:rPr>
              <w:t>طلب فرصة دراسة لغة</w:t>
            </w:r>
          </w:p>
        </w:tc>
      </w:tr>
      <w:tr w:rsidR="002F5F93" w:rsidTr="007F18E1">
        <w:trPr>
          <w:trHeight w:val="70"/>
          <w:jc w:val="center"/>
        </w:trPr>
        <w:tc>
          <w:tcPr>
            <w:tcW w:w="9842" w:type="dxa"/>
            <w:gridSpan w:val="9"/>
            <w:tcBorders>
              <w:top w:val="single" w:sz="18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2F5F93" w:rsidRPr="00507944" w:rsidRDefault="002F5F93" w:rsidP="00783B5C">
            <w:pPr>
              <w:pStyle w:val="a5"/>
              <w:bidi/>
              <w:spacing w:line="276" w:lineRule="auto"/>
              <w:jc w:val="both"/>
              <w:rPr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18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single" w:sz="18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F5F93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jc w:val="both"/>
              <w:rPr>
                <w:rFonts w:ascii="Calibri" w:hAnsi="Calibri"/>
                <w:b/>
                <w:bCs/>
                <w:rtl/>
              </w:rPr>
            </w:pPr>
            <w:r w:rsidRPr="00507944">
              <w:rPr>
                <w:b/>
                <w:bCs/>
                <w:sz w:val="22"/>
                <w:szCs w:val="22"/>
                <w:rtl/>
              </w:rPr>
              <w:t>اسم الم</w:t>
            </w:r>
            <w:r w:rsidR="00E32F46">
              <w:rPr>
                <w:rFonts w:hint="cs"/>
                <w:b/>
                <w:bCs/>
                <w:sz w:val="22"/>
                <w:szCs w:val="22"/>
                <w:rtl/>
              </w:rPr>
              <w:t>لتحقة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  <w:r w:rsidR="00C56D5A">
              <w:rPr>
                <w:rFonts w:ascii="Calibri" w:hAnsi="Calibri" w:hint="cs"/>
                <w:b/>
                <w:bCs/>
                <w:rtl/>
              </w:rPr>
              <w:t xml:space="preserve"> 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jc w:val="both"/>
              <w:rPr>
                <w:rFonts w:ascii="Calibri" w:hAnsi="Calibri"/>
                <w:b/>
                <w:bCs/>
                <w:rtl/>
              </w:rPr>
            </w:pPr>
            <w:r w:rsidRPr="00507944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البريد الالكتروني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  <w:r w:rsidRPr="00507944">
              <w:rPr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1072" w:type="dxa"/>
            <w:gridSpan w:val="2"/>
            <w:tcBorders>
              <w:left w:val="double" w:sz="4" w:space="0" w:color="auto"/>
              <w:bottom w:val="nil"/>
              <w:right w:val="single" w:sz="4" w:space="0" w:color="000000"/>
            </w:tcBorders>
            <w:vAlign w:val="center"/>
          </w:tcPr>
          <w:p w:rsidR="002F5F93" w:rsidRPr="00507944" w:rsidRDefault="002F5F93" w:rsidP="00603843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للاستعمال</w:t>
            </w:r>
          </w:p>
        </w:tc>
      </w:tr>
      <w:tr w:rsidR="002F5F93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مسمى الوظيفي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2F5F93" w:rsidRPr="00507944" w:rsidRDefault="002F5F93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b/>
                <w:bCs/>
                <w:sz w:val="22"/>
                <w:szCs w:val="22"/>
                <w:rtl/>
              </w:rPr>
              <w:t>ال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ــــ</w:t>
            </w:r>
            <w:r w:rsidRPr="00507944">
              <w:rPr>
                <w:b/>
                <w:bCs/>
                <w:sz w:val="22"/>
                <w:szCs w:val="22"/>
                <w:rtl/>
              </w:rPr>
              <w:t>رقم الوظيفي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1072" w:type="dxa"/>
            <w:gridSpan w:val="2"/>
            <w:tcBorders>
              <w:top w:val="nil"/>
              <w:left w:val="doub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2F5F93" w:rsidRPr="00507944" w:rsidRDefault="002F5F93" w:rsidP="00603843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رسمي</w:t>
            </w:r>
          </w:p>
        </w:tc>
      </w:tr>
      <w:tr w:rsidR="00CD120A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CD120A" w:rsidRPr="00507944" w:rsidRDefault="00CD120A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b/>
                <w:bCs/>
                <w:sz w:val="22"/>
                <w:szCs w:val="22"/>
                <w:rtl/>
              </w:rPr>
              <w:t>الكلية: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CD120A" w:rsidRPr="00507944" w:rsidRDefault="00CD120A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1/تاريخ الميلاد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CD120A" w:rsidRPr="00507944" w:rsidRDefault="00CD120A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CD120A" w:rsidRPr="00097779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097779">
              <w:rPr>
                <w:rFonts w:hint="cs"/>
                <w:sz w:val="22"/>
                <w:szCs w:val="22"/>
                <w:rtl/>
              </w:rPr>
              <w:t>1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D120A" w:rsidRPr="00507944" w:rsidRDefault="00CD120A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E104D6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2/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قسم</w:t>
            </w:r>
            <w:r w:rsidRPr="00507944">
              <w:rPr>
                <w:b/>
                <w:bCs/>
                <w:sz w:val="22"/>
                <w:szCs w:val="22"/>
                <w:rtl/>
              </w:rPr>
              <w:t>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الهاتف </w:t>
            </w:r>
            <w:r w:rsidRPr="00507944">
              <w:rPr>
                <w:b/>
                <w:bCs/>
                <w:sz w:val="22"/>
                <w:szCs w:val="22"/>
                <w:rtl/>
              </w:rPr>
              <w:t>–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جوال:</w:t>
            </w:r>
            <w:r w:rsidR="00C56D5A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E104D6" w:rsidRPr="00097779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097779">
              <w:rPr>
                <w:rFonts w:hint="cs"/>
                <w:sz w:val="22"/>
                <w:szCs w:val="22"/>
                <w:rtl/>
              </w:rPr>
              <w:t>2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E104D6" w:rsidTr="007F18E1">
        <w:trPr>
          <w:jc w:val="center"/>
        </w:trPr>
        <w:tc>
          <w:tcPr>
            <w:tcW w:w="4802" w:type="dxa"/>
            <w:gridSpan w:val="2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3/تاريخ التعيين:</w:t>
            </w:r>
          </w:p>
        </w:tc>
        <w:tc>
          <w:tcPr>
            <w:tcW w:w="5040" w:type="dxa"/>
            <w:gridSpan w:val="7"/>
            <w:tcBorders>
              <w:left w:val="nil"/>
              <w:right w:val="nil"/>
            </w:tcBorders>
            <w:vAlign w:val="center"/>
          </w:tcPr>
          <w:p w:rsidR="00E104D6" w:rsidRPr="00507944" w:rsidRDefault="00E104D6" w:rsidP="004E5D0F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4/ تاريخ الالتحاق بالبرنامج:</w:t>
            </w:r>
            <w:r w:rsidR="00FD1C3D">
              <w:rPr>
                <w:rFonts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097779" w:rsidRPr="00097779" w:rsidRDefault="00097779" w:rsidP="00097779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097779">
              <w:rPr>
                <w:rFonts w:hint="cs"/>
                <w:sz w:val="22"/>
                <w:szCs w:val="22"/>
                <w:rtl/>
              </w:rPr>
              <w:t>3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104D6" w:rsidRPr="00507944" w:rsidRDefault="00E104D6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097779" w:rsidTr="007F18E1">
        <w:trPr>
          <w:jc w:val="center"/>
        </w:trPr>
        <w:tc>
          <w:tcPr>
            <w:tcW w:w="9842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:rsidR="00097779" w:rsidRPr="00507944" w:rsidRDefault="00097779" w:rsidP="00783B5C">
            <w:pPr>
              <w:pStyle w:val="a5"/>
              <w:bidi/>
              <w:spacing w:line="276" w:lineRule="auto"/>
              <w:jc w:val="both"/>
              <w:rPr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097779" w:rsidRPr="00507944" w:rsidRDefault="00097779" w:rsidP="00783B5C">
            <w:pPr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097779" w:rsidRPr="00613177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613177">
              <w:rPr>
                <w:rFonts w:hint="cs"/>
                <w:sz w:val="22"/>
                <w:szCs w:val="22"/>
                <w:rtl/>
              </w:rPr>
              <w:t>4</w:t>
            </w:r>
          </w:p>
        </w:tc>
        <w:tc>
          <w:tcPr>
            <w:tcW w:w="602" w:type="dxa"/>
            <w:tcBorders>
              <w:top w:val="single" w:sz="4" w:space="0" w:color="000000"/>
              <w:left w:val="nil"/>
              <w:right w:val="single" w:sz="4" w:space="0" w:color="000000"/>
            </w:tcBorders>
            <w:vAlign w:val="center"/>
          </w:tcPr>
          <w:p w:rsidR="00097779" w:rsidRPr="00613177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F5F93" w:rsidTr="007F18E1">
        <w:trPr>
          <w:jc w:val="center"/>
        </w:trPr>
        <w:tc>
          <w:tcPr>
            <w:tcW w:w="9842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F5F93" w:rsidRPr="00507944" w:rsidRDefault="008E51F8" w:rsidP="00783B5C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  <w:r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5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  <w:rtl/>
              </w:rPr>
              <w:t>)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FC483E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 xml:space="preserve">درجة 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  <w:rtl/>
              </w:rPr>
              <w:t>اختبار</w:t>
            </w:r>
            <w:r w:rsidR="00DC55D5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DC55D5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قدرات</w:t>
            </w:r>
            <w:r w:rsidR="002F5F93" w:rsidRPr="00507944">
              <w:rPr>
                <w:rFonts w:ascii="Calibri" w:hAnsi="Calibri"/>
                <w:b/>
                <w:bCs/>
                <w:sz w:val="22"/>
                <w:szCs w:val="22"/>
                <w:rtl/>
              </w:rPr>
              <w:t xml:space="preserve"> اللغة</w:t>
            </w:r>
            <w:r w:rsidR="002F5F93" w:rsidRPr="00507944">
              <w:rPr>
                <w:rFonts w:ascii="Calibri" w:hAnsi="Calibri" w:hint="cs"/>
                <w:b/>
                <w:bCs/>
                <w:sz w:val="22"/>
                <w:szCs w:val="22"/>
                <w:rtl/>
              </w:rPr>
              <w:t>؟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2F5F93" w:rsidRPr="00507944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2F5F93" w:rsidRPr="00613177" w:rsidRDefault="00097779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>
              <w:rPr>
                <w:rFonts w:hint="cs"/>
                <w:sz w:val="22"/>
                <w:szCs w:val="22"/>
                <w:rtl/>
              </w:rPr>
              <w:t>5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shd w:val="clear" w:color="auto" w:fill="FFFFFF" w:themeFill="background1"/>
            <w:vAlign w:val="center"/>
          </w:tcPr>
          <w:p w:rsidR="002F5F93" w:rsidRPr="00613177" w:rsidRDefault="002F5F93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7F18E1" w:rsidTr="006E2D61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507944">
              <w:rPr>
                <w:rFonts w:ascii="Arial" w:hAnsi="Arial" w:cs="Arial"/>
                <w:b/>
                <w:bCs/>
                <w:rtl/>
              </w:rPr>
              <w:t>نوع الاختبار</w:t>
            </w:r>
          </w:p>
        </w:tc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 xml:space="preserve">المرة الأولى </w:t>
            </w:r>
          </w:p>
        </w:tc>
        <w:tc>
          <w:tcPr>
            <w:tcW w:w="1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مرة الثانية</w:t>
            </w:r>
          </w:p>
        </w:tc>
        <w:tc>
          <w:tcPr>
            <w:tcW w:w="16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مرة الثالثة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 w:val="restart"/>
            <w:tcBorders>
              <w:left w:val="double" w:sz="4" w:space="0" w:color="auto"/>
              <w:right w:val="nil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 w:val="restart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7F18E1" w:rsidTr="00C77A15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تاريخ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درجة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تاريخ</w:t>
            </w: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درجة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تاريخ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F18E1" w:rsidRPr="00507944" w:rsidRDefault="007F18E1" w:rsidP="00126670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الدرجة</w:t>
            </w: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7F18E1" w:rsidRPr="00507944" w:rsidRDefault="007F18E1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296D72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092" w:rsidRPr="00507944" w:rsidRDefault="00210092" w:rsidP="00126670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TOEFL PBT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345A57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color w:val="548DD4"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092" w:rsidRPr="00507944" w:rsidRDefault="00210092" w:rsidP="00126670">
            <w:pPr>
              <w:bidi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TOEFL CBT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DF2BA2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092" w:rsidRPr="00507944" w:rsidRDefault="00210092" w:rsidP="00126670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TOEFL IBT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9F20EF">
        <w:trPr>
          <w:trHeight w:val="70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 w:hint="cs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12667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07944">
              <w:rPr>
                <w:rFonts w:ascii="Arial" w:hAnsi="Arial" w:cs="Arial"/>
                <w:sz w:val="20"/>
                <w:szCs w:val="20"/>
              </w:rPr>
              <w:t>IELTS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vMerge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vMerge/>
            <w:tcBorders>
              <w:left w:val="double" w:sz="4" w:space="0" w:color="auto"/>
              <w:bottom w:val="nil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10092" w:rsidTr="00EA68A2">
        <w:trPr>
          <w:trHeight w:val="42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707746" w:rsidRDefault="00210092" w:rsidP="00783B5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7746">
              <w:rPr>
                <w:rFonts w:ascii="Arial" w:hAnsi="Arial" w:cs="Arial" w:hint="cs"/>
                <w:b/>
                <w:bCs/>
                <w:sz w:val="20"/>
                <w:szCs w:val="20"/>
                <w:rtl/>
              </w:rPr>
              <w:t>أخرى تذكر:</w:t>
            </w: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0092" w:rsidRPr="00507944" w:rsidRDefault="0021009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267D02" w:rsidTr="007F18E1">
        <w:trPr>
          <w:trHeight w:val="627"/>
          <w:jc w:val="center"/>
        </w:trPr>
        <w:tc>
          <w:tcPr>
            <w:tcW w:w="480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267D02" w:rsidRPr="00707746" w:rsidRDefault="00267D02" w:rsidP="004E5D0F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  <w:r>
              <w:rPr>
                <w:rFonts w:ascii="Calibri" w:hAnsi="Calibri" w:hint="cs"/>
                <w:b/>
                <w:bCs/>
                <w:rtl/>
              </w:rPr>
              <w:t xml:space="preserve">6) </w:t>
            </w:r>
            <w:r w:rsidRPr="00D0185B">
              <w:rPr>
                <w:rFonts w:ascii="Calibri" w:hAnsi="Calibri" w:hint="cs"/>
                <w:b/>
                <w:bCs/>
                <w:rtl/>
              </w:rPr>
              <w:t>عدد مرات التقديم على اختبار اللغة</w:t>
            </w:r>
            <w:r w:rsidR="00C56D5A">
              <w:rPr>
                <w:rFonts w:ascii="Arial" w:hAnsi="Arial" w:cs="Arial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0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9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pct15" w:color="auto" w:fill="auto"/>
            <w:vAlign w:val="center"/>
          </w:tcPr>
          <w:p w:rsidR="00267D02" w:rsidRPr="00A56A50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A56A50">
              <w:rPr>
                <w:rFonts w:hint="cs"/>
                <w:sz w:val="22"/>
                <w:szCs w:val="22"/>
                <w:rtl/>
              </w:rPr>
              <w:t>6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vAlign w:val="center"/>
          </w:tcPr>
          <w:p w:rsidR="00267D02" w:rsidRPr="00507944" w:rsidRDefault="00267D0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AE56DE" w:rsidTr="007F18E1">
        <w:trPr>
          <w:trHeight w:val="565"/>
          <w:jc w:val="center"/>
        </w:trPr>
        <w:tc>
          <w:tcPr>
            <w:tcW w:w="784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7) </w:t>
            </w:r>
            <w:r w:rsidRPr="00D0185B">
              <w:rPr>
                <w:rFonts w:hint="cs"/>
                <w:b/>
                <w:bCs/>
                <w:rtl/>
              </w:rPr>
              <w:t>هل حضرتي البرنامج التحضيري الخاص بالمعيدين والمحاضرين</w:t>
            </w:r>
          </w:p>
        </w:tc>
        <w:tc>
          <w:tcPr>
            <w:tcW w:w="199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pct15" w:color="auto" w:fill="auto"/>
            <w:vAlign w:val="center"/>
          </w:tcPr>
          <w:p w:rsidR="00AE56DE" w:rsidRPr="00A56A50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A56A50">
              <w:rPr>
                <w:rFonts w:hint="cs"/>
                <w:sz w:val="22"/>
                <w:szCs w:val="22"/>
                <w:rtl/>
              </w:rPr>
              <w:t>7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vAlign w:val="center"/>
          </w:tcPr>
          <w:p w:rsidR="00AE56DE" w:rsidRPr="00507944" w:rsidRDefault="00AE56DE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559"/>
          <w:jc w:val="center"/>
        </w:trPr>
        <w:tc>
          <w:tcPr>
            <w:tcW w:w="28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E67" w:rsidRPr="00D0185B" w:rsidRDefault="00DF2E67" w:rsidP="00783B9C">
            <w:pPr>
              <w:pStyle w:val="a8"/>
              <w:numPr>
                <w:ilvl w:val="0"/>
                <w:numId w:val="15"/>
              </w:num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لا</w:t>
            </w:r>
          </w:p>
        </w:tc>
        <w:tc>
          <w:tcPr>
            <w:tcW w:w="7024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single" w:sz="4" w:space="0" w:color="000000"/>
            </w:tcBorders>
            <w:shd w:val="pct15" w:color="auto" w:fill="auto"/>
            <w:vAlign w:val="center"/>
          </w:tcPr>
          <w:p w:rsidR="00DF2E67" w:rsidRPr="00A56A50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  <w:r w:rsidRPr="00A56A50">
              <w:rPr>
                <w:rFonts w:hint="cs"/>
                <w:sz w:val="22"/>
                <w:szCs w:val="22"/>
                <w:rtl/>
              </w:rPr>
              <w:t>8</w:t>
            </w:r>
          </w:p>
        </w:tc>
        <w:tc>
          <w:tcPr>
            <w:tcW w:w="602" w:type="dxa"/>
            <w:tcBorders>
              <w:bottom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42"/>
          <w:jc w:val="center"/>
        </w:trPr>
        <w:tc>
          <w:tcPr>
            <w:tcW w:w="2818" w:type="dxa"/>
            <w:vMerge w:val="restart"/>
            <w:tcBorders>
              <w:top w:val="nil"/>
              <w:left w:val="nil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pStyle w:val="a8"/>
              <w:numPr>
                <w:ilvl w:val="0"/>
                <w:numId w:val="15"/>
              </w:num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نعم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الدرجة قبل</w:t>
            </w:r>
            <w:r w:rsidR="000F03E9">
              <w:rPr>
                <w:rFonts w:hint="cs"/>
                <w:b/>
                <w:bCs/>
                <w:rtl/>
              </w:rPr>
              <w:t xml:space="preserve"> البدء</w:t>
            </w:r>
            <w:r w:rsidRPr="00D0185B">
              <w:rPr>
                <w:rFonts w:hint="cs"/>
                <w:b/>
                <w:bCs/>
                <w:rtl/>
              </w:rPr>
              <w:t xml:space="preserve"> البرنامج</w:t>
            </w: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تاريخ الحصول عليها وإرفاق ما يثبت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left w:val="doub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A56A50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416"/>
          <w:jc w:val="center"/>
        </w:trPr>
        <w:tc>
          <w:tcPr>
            <w:tcW w:w="2818" w:type="dxa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 /     /   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هـ الموافق      /      /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   م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A56A50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87C76">
        <w:trPr>
          <w:trHeight w:val="42"/>
          <w:jc w:val="center"/>
        </w:trPr>
        <w:tc>
          <w:tcPr>
            <w:tcW w:w="2818" w:type="dxa"/>
            <w:vMerge/>
            <w:tcBorders>
              <w:left w:val="nil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الدرجة بعد</w:t>
            </w:r>
            <w:r w:rsidR="000F03E9">
              <w:rPr>
                <w:rFonts w:hint="cs"/>
                <w:b/>
                <w:bCs/>
                <w:rtl/>
              </w:rPr>
              <w:t xml:space="preserve"> إنهاء</w:t>
            </w:r>
            <w:r w:rsidRPr="00D0185B">
              <w:rPr>
                <w:rFonts w:hint="cs"/>
                <w:b/>
                <w:bCs/>
                <w:rtl/>
              </w:rPr>
              <w:t xml:space="preserve"> البرنامج</w:t>
            </w: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D0185B">
              <w:rPr>
                <w:rFonts w:hint="cs"/>
                <w:b/>
                <w:bCs/>
                <w:rtl/>
              </w:rPr>
              <w:t>تاريخ الحصول عليها وإرفاق ما يثبت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:rsidR="00DF2E67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DF2E67" w:rsidTr="007F18E1">
        <w:trPr>
          <w:trHeight w:val="410"/>
          <w:jc w:val="center"/>
        </w:trPr>
        <w:tc>
          <w:tcPr>
            <w:tcW w:w="2818" w:type="dxa"/>
            <w:vMerge/>
            <w:tcBorders>
              <w:left w:val="nil"/>
              <w:bottom w:val="nil"/>
              <w:right w:val="single" w:sz="4" w:space="0" w:color="000000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707746" w:rsidRDefault="00DF2E67" w:rsidP="00783B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4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F2E67" w:rsidRPr="00D0185B" w:rsidRDefault="00DF2E67" w:rsidP="00783B9C">
            <w:pPr>
              <w:tabs>
                <w:tab w:val="left" w:pos="4560"/>
                <w:tab w:val="left" w:pos="7215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    /     / 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  هـ الموافق      /      /    </w:t>
            </w:r>
            <w:r w:rsidR="007E2981">
              <w:rPr>
                <w:rFonts w:hint="cs"/>
                <w:b/>
                <w:bCs/>
                <w:rtl/>
              </w:rPr>
              <w:t xml:space="preserve">   </w:t>
            </w:r>
            <w:r>
              <w:rPr>
                <w:rFonts w:hint="cs"/>
                <w:b/>
                <w:bCs/>
                <w:rtl/>
              </w:rPr>
              <w:t xml:space="preserve">    م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double" w:sz="4" w:space="0" w:color="auto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:rsidR="00DF2E67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2E67" w:rsidRPr="00507944" w:rsidRDefault="00DF2E67" w:rsidP="00783B9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677112" w:rsidTr="007F18E1">
        <w:trPr>
          <w:trHeight w:val="353"/>
          <w:jc w:val="center"/>
        </w:trPr>
        <w:tc>
          <w:tcPr>
            <w:tcW w:w="9842" w:type="dxa"/>
            <w:gridSpan w:val="9"/>
            <w:tcBorders>
              <w:left w:val="nil"/>
              <w:right w:val="nil"/>
            </w:tcBorders>
            <w:vAlign w:val="center"/>
          </w:tcPr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</w:p>
          <w:tbl>
            <w:tblPr>
              <w:tblStyle w:val="a6"/>
              <w:bidiVisual/>
              <w:tblW w:w="9358" w:type="dxa"/>
              <w:tblLook w:val="04A0" w:firstRow="1" w:lastRow="0" w:firstColumn="1" w:lastColumn="0" w:noHBand="0" w:noVBand="1"/>
            </w:tblPr>
            <w:tblGrid>
              <w:gridCol w:w="2696"/>
              <w:gridCol w:w="2220"/>
              <w:gridCol w:w="2221"/>
              <w:gridCol w:w="2221"/>
            </w:tblGrid>
            <w:tr w:rsidR="000F03E9" w:rsidRPr="00A26C56" w:rsidTr="006A1BE2">
              <w:tc>
                <w:tcPr>
                  <w:tcW w:w="2696" w:type="dxa"/>
                  <w:vMerge w:val="restart"/>
                  <w:tcBorders>
                    <w:left w:val="nil"/>
                  </w:tcBorders>
                  <w:vAlign w:val="center"/>
                </w:tcPr>
                <w:p w:rsidR="000F03E9" w:rsidRPr="00D0185B" w:rsidRDefault="00787C76" w:rsidP="007A3134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8</w:t>
                  </w:r>
                  <w:r w:rsidR="000F03E9">
                    <w:rPr>
                      <w:rFonts w:hint="cs"/>
                      <w:b/>
                      <w:bCs/>
                      <w:rtl/>
                    </w:rPr>
                    <w:t xml:space="preserve">) </w:t>
                  </w:r>
                  <w:r w:rsidR="000F03E9" w:rsidRPr="00D0185B">
                    <w:rPr>
                      <w:rFonts w:hint="cs"/>
                      <w:b/>
                      <w:bCs/>
                      <w:rtl/>
                    </w:rPr>
                    <w:t>في أي جامعة ترغبين التسجيل عددي ثلاث</w:t>
                  </w:r>
                  <w:r w:rsidR="000F03E9">
                    <w:rPr>
                      <w:rFonts w:hint="cs"/>
                      <w:b/>
                      <w:bCs/>
                      <w:rtl/>
                    </w:rPr>
                    <w:t xml:space="preserve"> حسب الأولوية</w:t>
                  </w:r>
                </w:p>
              </w:tc>
              <w:tc>
                <w:tcPr>
                  <w:tcW w:w="2220" w:type="dxa"/>
                  <w:tcBorders>
                    <w:bottom w:val="single" w:sz="4" w:space="0" w:color="000000" w:themeColor="text1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اسم الجامعة</w:t>
                  </w:r>
                </w:p>
              </w:tc>
              <w:tc>
                <w:tcPr>
                  <w:tcW w:w="2221" w:type="dxa"/>
                  <w:tcBorders>
                    <w:bottom w:val="single" w:sz="4" w:space="0" w:color="000000" w:themeColor="text1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تاريخ التقديم</w:t>
                  </w:r>
                </w:p>
              </w:tc>
              <w:tc>
                <w:tcPr>
                  <w:tcW w:w="2221" w:type="dxa"/>
                  <w:tcBorders>
                    <w:bottom w:val="single" w:sz="4" w:space="0" w:color="000000" w:themeColor="text1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rFonts w:hint="cs"/>
                      <w:b/>
                      <w:bCs/>
                      <w:rtl/>
                    </w:rPr>
                    <w:t>تاريخ بدء الدراسة</w:t>
                  </w:r>
                </w:p>
              </w:tc>
            </w:tr>
            <w:tr w:rsidR="000F03E9" w:rsidRPr="00A26C56" w:rsidTr="00B31412">
              <w:trPr>
                <w:trHeight w:val="417"/>
              </w:trPr>
              <w:tc>
                <w:tcPr>
                  <w:tcW w:w="2696" w:type="dxa"/>
                  <w:vMerge/>
                  <w:tcBorders>
                    <w:left w:val="nil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0" w:type="dxa"/>
                  <w:vAlign w:val="center"/>
                </w:tcPr>
                <w:p w:rsidR="000F03E9" w:rsidRPr="00D0185B" w:rsidRDefault="000F03E9" w:rsidP="004E5D0F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1/</w:t>
                  </w: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3C5D41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</w:p>
              </w:tc>
            </w:tr>
            <w:tr w:rsidR="000F03E9" w:rsidRPr="00A26C56" w:rsidTr="006816DB">
              <w:trPr>
                <w:trHeight w:val="410"/>
              </w:trPr>
              <w:tc>
                <w:tcPr>
                  <w:tcW w:w="2696" w:type="dxa"/>
                  <w:vMerge/>
                  <w:tcBorders>
                    <w:left w:val="nil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0" w:type="dxa"/>
                  <w:vAlign w:val="center"/>
                </w:tcPr>
                <w:p w:rsidR="000F03E9" w:rsidRPr="00D0185B" w:rsidRDefault="000F03E9" w:rsidP="004E5D0F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2/</w:t>
                  </w: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C143AC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</w:rPr>
                  </w:pP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C143AC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</w:tr>
            <w:tr w:rsidR="000F03E9" w:rsidRPr="00A26C56" w:rsidTr="00F51DB3">
              <w:trPr>
                <w:trHeight w:val="415"/>
              </w:trPr>
              <w:tc>
                <w:tcPr>
                  <w:tcW w:w="2696" w:type="dxa"/>
                  <w:vMerge/>
                  <w:tcBorders>
                    <w:left w:val="nil"/>
                  </w:tcBorders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0" w:type="dxa"/>
                  <w:vAlign w:val="center"/>
                </w:tcPr>
                <w:p w:rsidR="000F03E9" w:rsidRPr="00D0185B" w:rsidRDefault="000F03E9" w:rsidP="000F03E9">
                  <w:pPr>
                    <w:tabs>
                      <w:tab w:val="left" w:pos="4560"/>
                      <w:tab w:val="left" w:pos="7215"/>
                    </w:tabs>
                    <w:rPr>
                      <w:b/>
                      <w:bCs/>
                      <w:rtl/>
                    </w:rPr>
                  </w:pPr>
                  <w:r w:rsidRPr="00D0185B">
                    <w:rPr>
                      <w:rFonts w:hint="cs"/>
                      <w:b/>
                      <w:bCs/>
                      <w:rtl/>
                    </w:rPr>
                    <w:t>3/</w:t>
                  </w: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  <w:tc>
                <w:tcPr>
                  <w:tcW w:w="2221" w:type="dxa"/>
                  <w:vAlign w:val="center"/>
                </w:tcPr>
                <w:p w:rsidR="000F03E9" w:rsidRPr="00D0185B" w:rsidRDefault="000F03E9" w:rsidP="007D162E">
                  <w:pPr>
                    <w:tabs>
                      <w:tab w:val="left" w:pos="4560"/>
                      <w:tab w:val="left" w:pos="7215"/>
                    </w:tabs>
                    <w:jc w:val="center"/>
                    <w:rPr>
                      <w:b/>
                      <w:bCs/>
                      <w:rtl/>
                    </w:rPr>
                  </w:pPr>
                </w:p>
              </w:tc>
            </w:tr>
          </w:tbl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b/>
                <w:bCs/>
                <w:rtl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nil"/>
              <w:left w:val="double" w:sz="4" w:space="0" w:color="auto"/>
              <w:bottom w:val="single" w:sz="4" w:space="0" w:color="000000"/>
              <w:right w:val="nil"/>
            </w:tcBorders>
            <w:vAlign w:val="center"/>
          </w:tcPr>
          <w:p w:rsidR="00677112" w:rsidRPr="00097779" w:rsidRDefault="00677112" w:rsidP="00BF6616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677112" w:rsidRPr="00507944" w:rsidRDefault="00677112" w:rsidP="00BF6616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  <w:tr w:rsidR="00677112" w:rsidTr="007F18E1">
        <w:trPr>
          <w:jc w:val="center"/>
        </w:trPr>
        <w:tc>
          <w:tcPr>
            <w:tcW w:w="9842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  <w:p w:rsidR="00677112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1072" w:type="dxa"/>
            <w:gridSpan w:val="2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77112" w:rsidRPr="00507944" w:rsidRDefault="00677112" w:rsidP="001D55A3">
            <w:pPr>
              <w:tabs>
                <w:tab w:val="left" w:pos="4560"/>
                <w:tab w:val="left" w:pos="7215"/>
              </w:tabs>
              <w:jc w:val="center"/>
              <w:rPr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>المجموع</w:t>
            </w:r>
          </w:p>
        </w:tc>
      </w:tr>
      <w:tr w:rsidR="00677112" w:rsidTr="007F18E1">
        <w:trPr>
          <w:jc w:val="center"/>
        </w:trPr>
        <w:tc>
          <w:tcPr>
            <w:tcW w:w="9842" w:type="dxa"/>
            <w:gridSpan w:val="9"/>
            <w:tcBorders>
              <w:top w:val="nil"/>
              <w:left w:val="nil"/>
              <w:right w:val="nil"/>
            </w:tcBorders>
            <w:vAlign w:val="center"/>
          </w:tcPr>
          <w:p w:rsidR="00677112" w:rsidRPr="00507944" w:rsidRDefault="00677112" w:rsidP="004E5D0F">
            <w:pPr>
              <w:tabs>
                <w:tab w:val="left" w:pos="4560"/>
                <w:tab w:val="left" w:pos="7215"/>
              </w:tabs>
              <w:jc w:val="center"/>
              <w:rPr>
                <w:b/>
                <w:bCs/>
                <w:rtl/>
              </w:rPr>
            </w:pP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تاريخ تعبئة النموذج: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>/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 xml:space="preserve">/     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هـ  / الموافق 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>/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   </w:t>
            </w:r>
            <w:r>
              <w:rPr>
                <w:rFonts w:hint="cs"/>
                <w:b/>
                <w:bCs/>
                <w:sz w:val="22"/>
                <w:szCs w:val="22"/>
                <w:rtl/>
              </w:rPr>
              <w:t xml:space="preserve">/     </w:t>
            </w:r>
            <w:r w:rsidRPr="00507944">
              <w:rPr>
                <w:rFonts w:hint="cs"/>
                <w:b/>
                <w:bCs/>
                <w:sz w:val="22"/>
                <w:szCs w:val="22"/>
                <w:rtl/>
              </w:rPr>
              <w:t xml:space="preserve">      م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sz w:val="20"/>
                <w:szCs w:val="20"/>
                <w:rtl/>
              </w:rPr>
            </w:pPr>
          </w:p>
        </w:tc>
        <w:tc>
          <w:tcPr>
            <w:tcW w:w="470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677112" w:rsidRPr="00507944" w:rsidRDefault="00677112" w:rsidP="00783B5C">
            <w:pPr>
              <w:tabs>
                <w:tab w:val="left" w:pos="4560"/>
                <w:tab w:val="left" w:pos="7215"/>
              </w:tabs>
              <w:jc w:val="both"/>
              <w:rPr>
                <w:rtl/>
              </w:rPr>
            </w:pPr>
          </w:p>
        </w:tc>
      </w:tr>
    </w:tbl>
    <w:p w:rsidR="00DC55D5" w:rsidRPr="003D6BF0" w:rsidRDefault="00DC55D5" w:rsidP="00783B5C">
      <w:pPr>
        <w:tabs>
          <w:tab w:val="left" w:pos="4560"/>
          <w:tab w:val="left" w:pos="7215"/>
        </w:tabs>
        <w:spacing w:line="276" w:lineRule="auto"/>
        <w:jc w:val="both"/>
        <w:rPr>
          <w:b/>
          <w:bCs/>
        </w:rPr>
      </w:pPr>
    </w:p>
    <w:sectPr w:rsidR="00DC55D5" w:rsidRPr="003D6BF0" w:rsidSect="009B07EF">
      <w:headerReference w:type="default" r:id="rId12"/>
      <w:footerReference w:type="default" r:id="rId13"/>
      <w:pgSz w:w="11907" w:h="16839" w:code="9"/>
      <w:pgMar w:top="567" w:right="1134" w:bottom="567" w:left="1134" w:header="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070C" w:rsidRDefault="0074070C" w:rsidP="005A5B0D">
      <w:r>
        <w:separator/>
      </w:r>
    </w:p>
  </w:endnote>
  <w:endnote w:type="continuationSeparator" w:id="0">
    <w:p w:rsidR="0074070C" w:rsidRDefault="0074070C" w:rsidP="005A5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661" w:rsidRPr="002F5F93" w:rsidRDefault="00AA636C" w:rsidP="00AA636C">
    <w:pPr>
      <w:rPr>
        <w:sz w:val="18"/>
        <w:szCs w:val="18"/>
      </w:rPr>
    </w:pPr>
    <w:r>
      <w:rPr>
        <w:sz w:val="18"/>
        <w:szCs w:val="18"/>
      </w:rPr>
      <w:t>1/25/2016</w:t>
    </w:r>
    <w:r w:rsidR="003923C8" w:rsidRPr="002F5F93">
      <w:rPr>
        <w:sz w:val="18"/>
        <w:szCs w:val="18"/>
      </w:rPr>
      <w:ptab w:relativeTo="margin" w:alignment="center" w:leader="none"/>
    </w:r>
    <w:r w:rsidR="002F5F93" w:rsidRPr="002F5F93">
      <w:rPr>
        <w:sz w:val="18"/>
        <w:szCs w:val="18"/>
      </w:rPr>
      <w:t xml:space="preserve">Please fill this form </w:t>
    </w:r>
    <w:r w:rsidR="007E24CE">
      <w:rPr>
        <w:sz w:val="18"/>
        <w:szCs w:val="18"/>
      </w:rPr>
      <w:t>e</w:t>
    </w:r>
    <w:r w:rsidR="002F5F93" w:rsidRPr="002F5F93">
      <w:rPr>
        <w:sz w:val="18"/>
        <w:szCs w:val="18"/>
      </w:rPr>
      <w:t>lectronically and send it to EJSP@KSU.EDU.SA</w:t>
    </w:r>
    <w:r w:rsidR="003923C8" w:rsidRPr="002F5F93">
      <w:rPr>
        <w:sz w:val="18"/>
        <w:szCs w:val="18"/>
      </w:rPr>
      <w:ptab w:relativeTo="margin" w:alignment="right" w:leader="none"/>
    </w:r>
    <w:r w:rsidR="0075797E">
      <w:rPr>
        <w:sz w:val="18"/>
        <w:szCs w:val="18"/>
      </w:rPr>
      <w:t xml:space="preserve"> of </w:t>
    </w:r>
    <w:fldSimple w:instr=" SECTIONPAGES   \* MERGEFORMAT ">
      <w:r w:rsidR="00762E18" w:rsidRPr="00762E18">
        <w:rPr>
          <w:noProof/>
          <w:sz w:val="18"/>
          <w:szCs w:val="18"/>
        </w:rPr>
        <w:t>2</w:t>
      </w:r>
    </w:fldSimple>
    <w:r w:rsidR="0075797E">
      <w:rPr>
        <w:sz w:val="18"/>
        <w:szCs w:val="18"/>
      </w:rPr>
      <w:t xml:space="preserve"> </w:t>
    </w:r>
    <w:r w:rsidR="00BD1E3F">
      <w:rPr>
        <w:sz w:val="18"/>
        <w:szCs w:val="18"/>
      </w:rPr>
      <w:fldChar w:fldCharType="begin"/>
    </w:r>
    <w:r w:rsidR="000D3CF2">
      <w:rPr>
        <w:sz w:val="18"/>
        <w:szCs w:val="18"/>
      </w:rPr>
      <w:instrText xml:space="preserve"> PAGE   \* MERGEFORMAT </w:instrText>
    </w:r>
    <w:r w:rsidR="00BD1E3F">
      <w:rPr>
        <w:sz w:val="18"/>
        <w:szCs w:val="18"/>
      </w:rPr>
      <w:fldChar w:fldCharType="separate"/>
    </w:r>
    <w:r w:rsidR="00762E18">
      <w:rPr>
        <w:noProof/>
        <w:sz w:val="18"/>
        <w:szCs w:val="18"/>
        <w:rtl/>
      </w:rPr>
      <w:t>2</w:t>
    </w:r>
    <w:r w:rsidR="00BD1E3F">
      <w:rPr>
        <w:sz w:val="18"/>
        <w:szCs w:val="18"/>
      </w:rPr>
      <w:fldChar w:fldCharType="end"/>
    </w:r>
    <w:r w:rsidR="000D3CF2">
      <w:rPr>
        <w:sz w:val="18"/>
        <w:szCs w:val="18"/>
      </w:rPr>
      <w:t>pag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070C" w:rsidRDefault="0074070C" w:rsidP="005A5B0D">
      <w:r>
        <w:separator/>
      </w:r>
    </w:p>
  </w:footnote>
  <w:footnote w:type="continuationSeparator" w:id="0">
    <w:p w:rsidR="0074070C" w:rsidRDefault="0074070C" w:rsidP="005A5B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10582" w:type="dxa"/>
      <w:jc w:val="center"/>
      <w:tblInd w:w="-126" w:type="dxa"/>
      <w:tblBorders>
        <w:bottom w:val="double" w:sz="4" w:space="0" w:color="0070C0"/>
        <w:insideH w:val="double" w:sz="4" w:space="0" w:color="0070C0"/>
      </w:tblBorders>
      <w:tblLook w:val="01E0" w:firstRow="1" w:lastRow="1" w:firstColumn="1" w:lastColumn="1" w:noHBand="0" w:noVBand="0"/>
    </w:tblPr>
    <w:tblGrid>
      <w:gridCol w:w="2385"/>
      <w:gridCol w:w="5954"/>
      <w:gridCol w:w="2243"/>
    </w:tblGrid>
    <w:tr w:rsidR="00AA636C" w:rsidRPr="00F36E40" w:rsidTr="00942DE5">
      <w:trPr>
        <w:trHeight w:val="1779"/>
        <w:jc w:val="center"/>
      </w:trPr>
      <w:tc>
        <w:tcPr>
          <w:tcW w:w="2385" w:type="dxa"/>
        </w:tcPr>
        <w:p w:rsidR="00AA636C" w:rsidRDefault="00AA636C" w:rsidP="00942DE5">
          <w:pPr>
            <w:jc w:val="center"/>
            <w:rPr>
              <w:rFonts w:hint="cs"/>
              <w:b/>
              <w:bCs/>
              <w:rtl/>
            </w:rPr>
          </w:pPr>
        </w:p>
        <w:p w:rsidR="00AA636C" w:rsidRDefault="00A35AB5" w:rsidP="00942DE5">
          <w:pPr>
            <w:rPr>
              <w:rtl/>
            </w:rPr>
          </w:pPr>
          <w:r>
            <w:rPr>
              <w:noProof/>
              <w:rtl/>
            </w:rPr>
            <w:drawing>
              <wp:anchor distT="0" distB="0" distL="114300" distR="114300" simplePos="0" relativeHeight="251660288" behindDoc="0" locked="0" layoutInCell="1" allowOverlap="1" wp14:anchorId="6A354424" wp14:editId="1883FB3D">
                <wp:simplePos x="0" y="0"/>
                <wp:positionH relativeFrom="column">
                  <wp:posOffset>106045</wp:posOffset>
                </wp:positionH>
                <wp:positionV relativeFrom="paragraph">
                  <wp:posOffset>81915</wp:posOffset>
                </wp:positionV>
                <wp:extent cx="1352550" cy="504825"/>
                <wp:effectExtent l="0" t="0" r="0" b="9525"/>
                <wp:wrapNone/>
                <wp:docPr id="2" name="صورة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6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7654" cy="506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AA636C">
            <w:rPr>
              <w:b/>
              <w:bCs/>
              <w:noProof/>
              <w:rtl/>
            </w:rPr>
            <w:drawing>
              <wp:anchor distT="0" distB="0" distL="114300" distR="114300" simplePos="0" relativeHeight="251659264" behindDoc="1" locked="0" layoutInCell="1" allowOverlap="1" wp14:anchorId="1A4A04B1" wp14:editId="24A2B040">
                <wp:simplePos x="0" y="0"/>
                <wp:positionH relativeFrom="column">
                  <wp:posOffset>103505</wp:posOffset>
                </wp:positionH>
                <wp:positionV relativeFrom="paragraph">
                  <wp:posOffset>84455</wp:posOffset>
                </wp:positionV>
                <wp:extent cx="1351915" cy="447675"/>
                <wp:effectExtent l="0" t="0" r="635" b="9525"/>
                <wp:wrapNone/>
                <wp:docPr id="1" name="صورة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شعار الريادة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1915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  <w:p w:rsidR="00AA636C" w:rsidRPr="003B4995" w:rsidRDefault="00AA636C" w:rsidP="00942DE5">
          <w:pPr>
            <w:jc w:val="center"/>
            <w:rPr>
              <w:rtl/>
            </w:rPr>
          </w:pPr>
        </w:p>
      </w:tc>
      <w:tc>
        <w:tcPr>
          <w:tcW w:w="5954" w:type="dxa"/>
        </w:tcPr>
        <w:p w:rsidR="00AA636C" w:rsidRPr="00370F7C" w:rsidRDefault="00AA636C" w:rsidP="00942DE5">
          <w:pPr>
            <w:pStyle w:val="a3"/>
            <w:jc w:val="center"/>
            <w:rPr>
              <w:rFonts w:cs="AL-Mohanad Bold"/>
              <w:rtl/>
            </w:rPr>
          </w:pPr>
          <w:r w:rsidRPr="00370F7C">
            <w:rPr>
              <w:rFonts w:cs="AL-Mohanad Bold" w:hint="cs"/>
              <w:rtl/>
            </w:rPr>
            <w:t>المملكة العربية السعودية</w:t>
          </w:r>
        </w:p>
        <w:p w:rsidR="00AA636C" w:rsidRPr="004777A7" w:rsidRDefault="00AA636C" w:rsidP="00AA636C">
          <w:pPr>
            <w:pStyle w:val="a3"/>
            <w:jc w:val="center"/>
            <w:rPr>
              <w:rFonts w:cs="AL-Mohanad Bold"/>
              <w:rtl/>
            </w:rPr>
          </w:pPr>
          <w:r w:rsidRPr="004777A7">
            <w:rPr>
              <w:rFonts w:cs="AL-Mohanad Bold" w:hint="cs"/>
              <w:rtl/>
            </w:rPr>
            <w:t xml:space="preserve">وزارة التعليم </w:t>
          </w:r>
        </w:p>
        <w:p w:rsidR="00AA636C" w:rsidRPr="004777A7" w:rsidRDefault="00AA636C" w:rsidP="00942DE5">
          <w:pPr>
            <w:pStyle w:val="a3"/>
            <w:jc w:val="center"/>
            <w:rPr>
              <w:rFonts w:cs="AL-Mohanad Bold"/>
              <w:rtl/>
            </w:rPr>
          </w:pPr>
          <w:r w:rsidRPr="004777A7">
            <w:rPr>
              <w:rFonts w:cs="AL-Mohanad Bold" w:hint="cs"/>
              <w:rtl/>
            </w:rPr>
            <w:t>جامعة الملك سعود</w:t>
          </w:r>
        </w:p>
        <w:p w:rsidR="00AA636C" w:rsidRPr="004777A7" w:rsidRDefault="00AA636C" w:rsidP="00942DE5">
          <w:pPr>
            <w:pStyle w:val="a3"/>
            <w:jc w:val="center"/>
            <w:rPr>
              <w:rFonts w:cs="AL-Mohanad Bold"/>
              <w:rtl/>
            </w:rPr>
          </w:pPr>
          <w:r w:rsidRPr="004777A7">
            <w:rPr>
              <w:rFonts w:cs="AL-Mohanad Bold" w:hint="cs"/>
              <w:rtl/>
            </w:rPr>
            <w:t>وكالة الجامعة للدراسات العليا والبحث العلمي</w:t>
          </w:r>
        </w:p>
        <w:p w:rsidR="00AA636C" w:rsidRPr="00F36E40" w:rsidRDefault="00AA636C" w:rsidP="00942DE5">
          <w:pPr>
            <w:jc w:val="center"/>
            <w:rPr>
              <w:b/>
              <w:bCs/>
              <w:sz w:val="28"/>
              <w:szCs w:val="28"/>
              <w:rtl/>
            </w:rPr>
          </w:pPr>
          <w:r w:rsidRPr="004777A7">
            <w:rPr>
              <w:rFonts w:cs="AL-Mohanad Bold" w:hint="cs"/>
              <w:rtl/>
            </w:rPr>
            <w:t>برنامج الإشراف الخارجي المشترك</w:t>
          </w:r>
          <w:r>
            <w:rPr>
              <w:rFonts w:cs="AL-Mohanad Bold" w:hint="cs"/>
              <w:rtl/>
            </w:rPr>
            <w:t xml:space="preserve"> </w:t>
          </w:r>
        </w:p>
      </w:tc>
      <w:tc>
        <w:tcPr>
          <w:tcW w:w="2243" w:type="dxa"/>
          <w:vAlign w:val="center"/>
        </w:tcPr>
        <w:p w:rsidR="00AA636C" w:rsidRPr="00F36E40" w:rsidRDefault="00AA636C" w:rsidP="00942DE5">
          <w:pPr>
            <w:jc w:val="center"/>
            <w:rPr>
              <w:b/>
              <w:bCs/>
              <w:sz w:val="20"/>
              <w:szCs w:val="20"/>
              <w:rtl/>
            </w:rPr>
          </w:pPr>
          <w:r>
            <w:rPr>
              <w:b/>
              <w:bCs/>
              <w:noProof/>
              <w:sz w:val="20"/>
              <w:szCs w:val="20"/>
              <w:rtl/>
            </w:rPr>
            <w:drawing>
              <wp:inline distT="0" distB="0" distL="0" distR="0" wp14:anchorId="105058B3" wp14:editId="75678F82">
                <wp:extent cx="1051214" cy="1051214"/>
                <wp:effectExtent l="19050" t="0" r="0" b="0"/>
                <wp:docPr id="5" name="صورة 3" descr="C:\Documents and Settings\noraljasser\Desktop\document\My Pictures\logo.b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Documents and Settings\noraljasser\Desktop\document\My Pictures\logo.b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1141" cy="10511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FA7720" w:rsidRPr="003A2A1F" w:rsidRDefault="00FA7720" w:rsidP="00FA7720">
    <w:pPr>
      <w:pStyle w:val="a3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431E2"/>
    <w:multiLevelType w:val="hybridMultilevel"/>
    <w:tmpl w:val="EFA8B786"/>
    <w:lvl w:ilvl="0" w:tplc="C582C332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0B185071"/>
    <w:multiLevelType w:val="hybridMultilevel"/>
    <w:tmpl w:val="21C4DDD4"/>
    <w:lvl w:ilvl="0" w:tplc="89F29802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A71137"/>
    <w:multiLevelType w:val="hybridMultilevel"/>
    <w:tmpl w:val="7F964520"/>
    <w:lvl w:ilvl="0" w:tplc="32C06964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D272475"/>
    <w:multiLevelType w:val="hybridMultilevel"/>
    <w:tmpl w:val="324CD8BE"/>
    <w:lvl w:ilvl="0" w:tplc="70F265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C73182"/>
    <w:multiLevelType w:val="hybridMultilevel"/>
    <w:tmpl w:val="2FE485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46E5C15"/>
    <w:multiLevelType w:val="hybridMultilevel"/>
    <w:tmpl w:val="CA800A6E"/>
    <w:lvl w:ilvl="0" w:tplc="1FFEB4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E03D15"/>
    <w:multiLevelType w:val="hybridMultilevel"/>
    <w:tmpl w:val="849AA40A"/>
    <w:lvl w:ilvl="0" w:tplc="D012E2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27273B"/>
    <w:multiLevelType w:val="hybridMultilevel"/>
    <w:tmpl w:val="B046F856"/>
    <w:lvl w:ilvl="0" w:tplc="1632CA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5E543C"/>
    <w:multiLevelType w:val="hybridMultilevel"/>
    <w:tmpl w:val="20C69C7E"/>
    <w:lvl w:ilvl="0" w:tplc="7040D5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7501D7"/>
    <w:multiLevelType w:val="hybridMultilevel"/>
    <w:tmpl w:val="00F2B502"/>
    <w:lvl w:ilvl="0" w:tplc="0E02CE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BD4A75"/>
    <w:multiLevelType w:val="hybridMultilevel"/>
    <w:tmpl w:val="112AB716"/>
    <w:lvl w:ilvl="0" w:tplc="9F7C07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091DDE"/>
    <w:multiLevelType w:val="hybridMultilevel"/>
    <w:tmpl w:val="20DE3B66"/>
    <w:lvl w:ilvl="0" w:tplc="73727BC0">
      <w:start w:val="1"/>
      <w:numFmt w:val="decimal"/>
      <w:lvlText w:val="%1.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BCA2DCE"/>
    <w:multiLevelType w:val="hybridMultilevel"/>
    <w:tmpl w:val="685AA000"/>
    <w:lvl w:ilvl="0" w:tplc="91667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236CE5"/>
    <w:multiLevelType w:val="hybridMultilevel"/>
    <w:tmpl w:val="B13031F2"/>
    <w:lvl w:ilvl="0" w:tplc="9C1A32E2">
      <w:start w:val="1"/>
      <w:numFmt w:val="arabicAbjad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793BB2"/>
    <w:multiLevelType w:val="hybridMultilevel"/>
    <w:tmpl w:val="7D1ABB1C"/>
    <w:lvl w:ilvl="0" w:tplc="B2724988">
      <w:start w:val="1"/>
      <w:numFmt w:val="decimal"/>
      <w:lvlText w:val="%1-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0" w:hanging="360"/>
      </w:pPr>
    </w:lvl>
    <w:lvl w:ilvl="2" w:tplc="0409001B" w:tentative="1">
      <w:start w:val="1"/>
      <w:numFmt w:val="lowerRoman"/>
      <w:lvlText w:val="%3."/>
      <w:lvlJc w:val="right"/>
      <w:pPr>
        <w:ind w:left="1930" w:hanging="180"/>
      </w:pPr>
    </w:lvl>
    <w:lvl w:ilvl="3" w:tplc="0409000F" w:tentative="1">
      <w:start w:val="1"/>
      <w:numFmt w:val="decimal"/>
      <w:lvlText w:val="%4."/>
      <w:lvlJc w:val="left"/>
      <w:pPr>
        <w:ind w:left="2650" w:hanging="360"/>
      </w:pPr>
    </w:lvl>
    <w:lvl w:ilvl="4" w:tplc="04090019" w:tentative="1">
      <w:start w:val="1"/>
      <w:numFmt w:val="lowerLetter"/>
      <w:lvlText w:val="%5."/>
      <w:lvlJc w:val="left"/>
      <w:pPr>
        <w:ind w:left="3370" w:hanging="360"/>
      </w:pPr>
    </w:lvl>
    <w:lvl w:ilvl="5" w:tplc="0409001B" w:tentative="1">
      <w:start w:val="1"/>
      <w:numFmt w:val="lowerRoman"/>
      <w:lvlText w:val="%6."/>
      <w:lvlJc w:val="right"/>
      <w:pPr>
        <w:ind w:left="4090" w:hanging="180"/>
      </w:pPr>
    </w:lvl>
    <w:lvl w:ilvl="6" w:tplc="0409000F" w:tentative="1">
      <w:start w:val="1"/>
      <w:numFmt w:val="decimal"/>
      <w:lvlText w:val="%7."/>
      <w:lvlJc w:val="left"/>
      <w:pPr>
        <w:ind w:left="4810" w:hanging="360"/>
      </w:pPr>
    </w:lvl>
    <w:lvl w:ilvl="7" w:tplc="04090019" w:tentative="1">
      <w:start w:val="1"/>
      <w:numFmt w:val="lowerLetter"/>
      <w:lvlText w:val="%8."/>
      <w:lvlJc w:val="left"/>
      <w:pPr>
        <w:ind w:left="5530" w:hanging="360"/>
      </w:pPr>
    </w:lvl>
    <w:lvl w:ilvl="8" w:tplc="0409001B" w:tentative="1">
      <w:start w:val="1"/>
      <w:numFmt w:val="lowerRoman"/>
      <w:lvlText w:val="%9."/>
      <w:lvlJc w:val="right"/>
      <w:pPr>
        <w:ind w:left="6250" w:hanging="180"/>
      </w:pPr>
    </w:lvl>
  </w:abstractNum>
  <w:abstractNum w:abstractNumId="15">
    <w:nsid w:val="6E590BCD"/>
    <w:multiLevelType w:val="hybridMultilevel"/>
    <w:tmpl w:val="88B4E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arabicAlpha"/>
      <w:lvlText w:val="%2-"/>
      <w:lvlJc w:val="center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1C97375"/>
    <w:multiLevelType w:val="hybridMultilevel"/>
    <w:tmpl w:val="00F2B502"/>
    <w:lvl w:ilvl="0" w:tplc="0E02CE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8468A1"/>
    <w:multiLevelType w:val="hybridMultilevel"/>
    <w:tmpl w:val="B66249E6"/>
    <w:lvl w:ilvl="0" w:tplc="CA802AA2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8">
    <w:nsid w:val="747B7045"/>
    <w:multiLevelType w:val="hybridMultilevel"/>
    <w:tmpl w:val="9D321662"/>
    <w:lvl w:ilvl="0" w:tplc="B02866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D76FBB"/>
    <w:multiLevelType w:val="hybridMultilevel"/>
    <w:tmpl w:val="6428C26A"/>
    <w:lvl w:ilvl="0" w:tplc="73727BC0">
      <w:start w:val="1"/>
      <w:numFmt w:val="decimal"/>
      <w:lvlText w:val="%1."/>
      <w:lvlJc w:val="left"/>
      <w:pPr>
        <w:ind w:left="144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7"/>
  </w:num>
  <w:num w:numId="3">
    <w:abstractNumId w:val="7"/>
  </w:num>
  <w:num w:numId="4">
    <w:abstractNumId w:val="10"/>
  </w:num>
  <w:num w:numId="5">
    <w:abstractNumId w:val="3"/>
  </w:num>
  <w:num w:numId="6">
    <w:abstractNumId w:val="8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6"/>
  </w:num>
  <w:num w:numId="12">
    <w:abstractNumId w:val="14"/>
  </w:num>
  <w:num w:numId="13">
    <w:abstractNumId w:val="16"/>
  </w:num>
  <w:num w:numId="14">
    <w:abstractNumId w:val="15"/>
  </w:num>
  <w:num w:numId="15">
    <w:abstractNumId w:val="5"/>
  </w:num>
  <w:num w:numId="16">
    <w:abstractNumId w:val="18"/>
  </w:num>
  <w:num w:numId="17">
    <w:abstractNumId w:val="2"/>
  </w:num>
  <w:num w:numId="18">
    <w:abstractNumId w:val="19"/>
  </w:num>
  <w:num w:numId="19">
    <w:abstractNumId w:val="11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EQiNjCwsLQ2NLAyUdpeDU4uLM/DyQAsNaACXFZ40sAAAA"/>
  </w:docVars>
  <w:rsids>
    <w:rsidRoot w:val="005A5B0D"/>
    <w:rsid w:val="00000DC8"/>
    <w:rsid w:val="00001FF3"/>
    <w:rsid w:val="0000349F"/>
    <w:rsid w:val="00004652"/>
    <w:rsid w:val="0000626C"/>
    <w:rsid w:val="00014ED4"/>
    <w:rsid w:val="0002259F"/>
    <w:rsid w:val="0002612B"/>
    <w:rsid w:val="000270C0"/>
    <w:rsid w:val="000427B3"/>
    <w:rsid w:val="00064401"/>
    <w:rsid w:val="00064B9E"/>
    <w:rsid w:val="000650A0"/>
    <w:rsid w:val="00071AD7"/>
    <w:rsid w:val="000736A3"/>
    <w:rsid w:val="000845E2"/>
    <w:rsid w:val="0008560F"/>
    <w:rsid w:val="0009717A"/>
    <w:rsid w:val="00097779"/>
    <w:rsid w:val="000B2FA0"/>
    <w:rsid w:val="000C78A8"/>
    <w:rsid w:val="000D3CF2"/>
    <w:rsid w:val="000E7142"/>
    <w:rsid w:val="000F03E9"/>
    <w:rsid w:val="000F08FD"/>
    <w:rsid w:val="000F0D8D"/>
    <w:rsid w:val="000F2428"/>
    <w:rsid w:val="00101E42"/>
    <w:rsid w:val="001128CE"/>
    <w:rsid w:val="0012387E"/>
    <w:rsid w:val="00126670"/>
    <w:rsid w:val="001306F8"/>
    <w:rsid w:val="00134EE4"/>
    <w:rsid w:val="001567DD"/>
    <w:rsid w:val="00186C2A"/>
    <w:rsid w:val="001A4CEB"/>
    <w:rsid w:val="001B6B5A"/>
    <w:rsid w:val="001B7C07"/>
    <w:rsid w:val="001B7D25"/>
    <w:rsid w:val="001D55A3"/>
    <w:rsid w:val="001D6E66"/>
    <w:rsid w:val="001E42E3"/>
    <w:rsid w:val="002014D8"/>
    <w:rsid w:val="002048A8"/>
    <w:rsid w:val="00210092"/>
    <w:rsid w:val="00220B07"/>
    <w:rsid w:val="00221708"/>
    <w:rsid w:val="002236B9"/>
    <w:rsid w:val="002239C1"/>
    <w:rsid w:val="00230C92"/>
    <w:rsid w:val="00230D40"/>
    <w:rsid w:val="002311A4"/>
    <w:rsid w:val="002405CA"/>
    <w:rsid w:val="0024542F"/>
    <w:rsid w:val="002557D8"/>
    <w:rsid w:val="0025791A"/>
    <w:rsid w:val="00267D02"/>
    <w:rsid w:val="00272D8C"/>
    <w:rsid w:val="00273760"/>
    <w:rsid w:val="0027650E"/>
    <w:rsid w:val="0028766B"/>
    <w:rsid w:val="002A5C68"/>
    <w:rsid w:val="002C0F72"/>
    <w:rsid w:val="002C46C2"/>
    <w:rsid w:val="002D3C76"/>
    <w:rsid w:val="002F5F93"/>
    <w:rsid w:val="003004C4"/>
    <w:rsid w:val="00301C0A"/>
    <w:rsid w:val="00304BE1"/>
    <w:rsid w:val="00315044"/>
    <w:rsid w:val="003238CE"/>
    <w:rsid w:val="00323F54"/>
    <w:rsid w:val="0032793E"/>
    <w:rsid w:val="00336AFF"/>
    <w:rsid w:val="0034682B"/>
    <w:rsid w:val="0035617E"/>
    <w:rsid w:val="00360BEA"/>
    <w:rsid w:val="003671E2"/>
    <w:rsid w:val="003704BA"/>
    <w:rsid w:val="003923C8"/>
    <w:rsid w:val="003A0865"/>
    <w:rsid w:val="003A1AD4"/>
    <w:rsid w:val="003A2970"/>
    <w:rsid w:val="003A6527"/>
    <w:rsid w:val="003B7C02"/>
    <w:rsid w:val="003C4930"/>
    <w:rsid w:val="003C5D41"/>
    <w:rsid w:val="003D6BF0"/>
    <w:rsid w:val="003E37BA"/>
    <w:rsid w:val="003E7490"/>
    <w:rsid w:val="003F2D91"/>
    <w:rsid w:val="003F78B7"/>
    <w:rsid w:val="004028C4"/>
    <w:rsid w:val="00411B5C"/>
    <w:rsid w:val="0043462B"/>
    <w:rsid w:val="00443017"/>
    <w:rsid w:val="0045333A"/>
    <w:rsid w:val="004606C3"/>
    <w:rsid w:val="004616A8"/>
    <w:rsid w:val="00461A00"/>
    <w:rsid w:val="00462DC3"/>
    <w:rsid w:val="0047379A"/>
    <w:rsid w:val="00475197"/>
    <w:rsid w:val="004804ED"/>
    <w:rsid w:val="004901CA"/>
    <w:rsid w:val="00490A3E"/>
    <w:rsid w:val="004B50B5"/>
    <w:rsid w:val="004C572F"/>
    <w:rsid w:val="004E295E"/>
    <w:rsid w:val="004E5D0F"/>
    <w:rsid w:val="004F0DB1"/>
    <w:rsid w:val="00501018"/>
    <w:rsid w:val="00530FE2"/>
    <w:rsid w:val="00541661"/>
    <w:rsid w:val="00546E5A"/>
    <w:rsid w:val="00550172"/>
    <w:rsid w:val="00553A8C"/>
    <w:rsid w:val="00553F6A"/>
    <w:rsid w:val="00572EDD"/>
    <w:rsid w:val="00574038"/>
    <w:rsid w:val="0058207E"/>
    <w:rsid w:val="00582E6B"/>
    <w:rsid w:val="0058331F"/>
    <w:rsid w:val="0059755A"/>
    <w:rsid w:val="005A5B0D"/>
    <w:rsid w:val="005B0D72"/>
    <w:rsid w:val="005B2700"/>
    <w:rsid w:val="005B32B0"/>
    <w:rsid w:val="005B5BAF"/>
    <w:rsid w:val="005C3F1E"/>
    <w:rsid w:val="005C43D0"/>
    <w:rsid w:val="005C4981"/>
    <w:rsid w:val="005C7A8A"/>
    <w:rsid w:val="005F13AE"/>
    <w:rsid w:val="00603843"/>
    <w:rsid w:val="00613177"/>
    <w:rsid w:val="006136E2"/>
    <w:rsid w:val="00633F50"/>
    <w:rsid w:val="00635410"/>
    <w:rsid w:val="0064124B"/>
    <w:rsid w:val="006526FC"/>
    <w:rsid w:val="00665535"/>
    <w:rsid w:val="00671A9E"/>
    <w:rsid w:val="00671ED8"/>
    <w:rsid w:val="00677112"/>
    <w:rsid w:val="00690072"/>
    <w:rsid w:val="006965B4"/>
    <w:rsid w:val="006B1A8F"/>
    <w:rsid w:val="006B4F5B"/>
    <w:rsid w:val="006C7760"/>
    <w:rsid w:val="006D42D9"/>
    <w:rsid w:val="006D67C6"/>
    <w:rsid w:val="006E716E"/>
    <w:rsid w:val="006F29B3"/>
    <w:rsid w:val="006F45C3"/>
    <w:rsid w:val="00700882"/>
    <w:rsid w:val="00702E43"/>
    <w:rsid w:val="00707746"/>
    <w:rsid w:val="00737278"/>
    <w:rsid w:val="0074070C"/>
    <w:rsid w:val="007452E8"/>
    <w:rsid w:val="00745E47"/>
    <w:rsid w:val="0075797E"/>
    <w:rsid w:val="00762E18"/>
    <w:rsid w:val="00770AF4"/>
    <w:rsid w:val="0077507A"/>
    <w:rsid w:val="0078329B"/>
    <w:rsid w:val="00783B5C"/>
    <w:rsid w:val="00785D27"/>
    <w:rsid w:val="00786FF6"/>
    <w:rsid w:val="00787C76"/>
    <w:rsid w:val="00794BBE"/>
    <w:rsid w:val="007A3134"/>
    <w:rsid w:val="007B69A2"/>
    <w:rsid w:val="007C7F6E"/>
    <w:rsid w:val="007D162E"/>
    <w:rsid w:val="007D3A04"/>
    <w:rsid w:val="007E24CE"/>
    <w:rsid w:val="007E2981"/>
    <w:rsid w:val="007F18E1"/>
    <w:rsid w:val="00801C60"/>
    <w:rsid w:val="00805C98"/>
    <w:rsid w:val="00814E0C"/>
    <w:rsid w:val="00816CB3"/>
    <w:rsid w:val="008175C2"/>
    <w:rsid w:val="008331C4"/>
    <w:rsid w:val="00840DDC"/>
    <w:rsid w:val="00851EFE"/>
    <w:rsid w:val="00855B9E"/>
    <w:rsid w:val="008576BF"/>
    <w:rsid w:val="00857F3F"/>
    <w:rsid w:val="00860E65"/>
    <w:rsid w:val="00876312"/>
    <w:rsid w:val="008A2169"/>
    <w:rsid w:val="008B3F7C"/>
    <w:rsid w:val="008B5492"/>
    <w:rsid w:val="008D1D56"/>
    <w:rsid w:val="008E2EB2"/>
    <w:rsid w:val="008E51F8"/>
    <w:rsid w:val="008E5AA0"/>
    <w:rsid w:val="008E61BD"/>
    <w:rsid w:val="0090578E"/>
    <w:rsid w:val="0090721B"/>
    <w:rsid w:val="00914F49"/>
    <w:rsid w:val="00915236"/>
    <w:rsid w:val="00916FC5"/>
    <w:rsid w:val="00953B78"/>
    <w:rsid w:val="009574CD"/>
    <w:rsid w:val="009844C1"/>
    <w:rsid w:val="009866BD"/>
    <w:rsid w:val="00993921"/>
    <w:rsid w:val="009A153E"/>
    <w:rsid w:val="009A22B6"/>
    <w:rsid w:val="009B07EF"/>
    <w:rsid w:val="009B134B"/>
    <w:rsid w:val="009B24FD"/>
    <w:rsid w:val="009B2548"/>
    <w:rsid w:val="009C750F"/>
    <w:rsid w:val="009D60E7"/>
    <w:rsid w:val="00A02FA3"/>
    <w:rsid w:val="00A06522"/>
    <w:rsid w:val="00A13259"/>
    <w:rsid w:val="00A20CDE"/>
    <w:rsid w:val="00A23137"/>
    <w:rsid w:val="00A24E7D"/>
    <w:rsid w:val="00A26C56"/>
    <w:rsid w:val="00A35AB5"/>
    <w:rsid w:val="00A438FA"/>
    <w:rsid w:val="00A55DD6"/>
    <w:rsid w:val="00A56A50"/>
    <w:rsid w:val="00A758F0"/>
    <w:rsid w:val="00A773C3"/>
    <w:rsid w:val="00A9338B"/>
    <w:rsid w:val="00A95518"/>
    <w:rsid w:val="00AA636C"/>
    <w:rsid w:val="00AA653A"/>
    <w:rsid w:val="00AC1E43"/>
    <w:rsid w:val="00AC658C"/>
    <w:rsid w:val="00AE56DE"/>
    <w:rsid w:val="00AF02F7"/>
    <w:rsid w:val="00AF1683"/>
    <w:rsid w:val="00B1558E"/>
    <w:rsid w:val="00B2094A"/>
    <w:rsid w:val="00B236C4"/>
    <w:rsid w:val="00B30BA0"/>
    <w:rsid w:val="00B4150F"/>
    <w:rsid w:val="00B51BF7"/>
    <w:rsid w:val="00B63F6B"/>
    <w:rsid w:val="00B72881"/>
    <w:rsid w:val="00B74247"/>
    <w:rsid w:val="00B77B92"/>
    <w:rsid w:val="00B80E0C"/>
    <w:rsid w:val="00B86AEF"/>
    <w:rsid w:val="00B87121"/>
    <w:rsid w:val="00B91084"/>
    <w:rsid w:val="00BB5FAF"/>
    <w:rsid w:val="00BB7682"/>
    <w:rsid w:val="00BC70E0"/>
    <w:rsid w:val="00BD1E3F"/>
    <w:rsid w:val="00BD573B"/>
    <w:rsid w:val="00BF091C"/>
    <w:rsid w:val="00BF2A86"/>
    <w:rsid w:val="00BF3C61"/>
    <w:rsid w:val="00C04E5D"/>
    <w:rsid w:val="00C11761"/>
    <w:rsid w:val="00C143AC"/>
    <w:rsid w:val="00C224E3"/>
    <w:rsid w:val="00C2741D"/>
    <w:rsid w:val="00C3413D"/>
    <w:rsid w:val="00C34D73"/>
    <w:rsid w:val="00C409C9"/>
    <w:rsid w:val="00C4738A"/>
    <w:rsid w:val="00C56D5A"/>
    <w:rsid w:val="00C63438"/>
    <w:rsid w:val="00C673C0"/>
    <w:rsid w:val="00C75036"/>
    <w:rsid w:val="00C943E3"/>
    <w:rsid w:val="00C94A5B"/>
    <w:rsid w:val="00C9766B"/>
    <w:rsid w:val="00CB0AAB"/>
    <w:rsid w:val="00CD0150"/>
    <w:rsid w:val="00CD120A"/>
    <w:rsid w:val="00CF56F4"/>
    <w:rsid w:val="00CF61D3"/>
    <w:rsid w:val="00CF6345"/>
    <w:rsid w:val="00D0185B"/>
    <w:rsid w:val="00D0522D"/>
    <w:rsid w:val="00D0586D"/>
    <w:rsid w:val="00D109BE"/>
    <w:rsid w:val="00D10CB7"/>
    <w:rsid w:val="00D12CF0"/>
    <w:rsid w:val="00D30AD8"/>
    <w:rsid w:val="00D36C35"/>
    <w:rsid w:val="00D575EF"/>
    <w:rsid w:val="00D664F6"/>
    <w:rsid w:val="00D66EA7"/>
    <w:rsid w:val="00D7551F"/>
    <w:rsid w:val="00D761B3"/>
    <w:rsid w:val="00D814C6"/>
    <w:rsid w:val="00D81A31"/>
    <w:rsid w:val="00D8712D"/>
    <w:rsid w:val="00D87576"/>
    <w:rsid w:val="00D918EF"/>
    <w:rsid w:val="00D9346C"/>
    <w:rsid w:val="00DA43A6"/>
    <w:rsid w:val="00DA5436"/>
    <w:rsid w:val="00DB56C5"/>
    <w:rsid w:val="00DC17DD"/>
    <w:rsid w:val="00DC55D5"/>
    <w:rsid w:val="00DC77EF"/>
    <w:rsid w:val="00DD1BB0"/>
    <w:rsid w:val="00DD4E92"/>
    <w:rsid w:val="00DE3A01"/>
    <w:rsid w:val="00DF14FD"/>
    <w:rsid w:val="00DF1EBD"/>
    <w:rsid w:val="00DF2E67"/>
    <w:rsid w:val="00E015EF"/>
    <w:rsid w:val="00E104D6"/>
    <w:rsid w:val="00E15AB7"/>
    <w:rsid w:val="00E24094"/>
    <w:rsid w:val="00E320CC"/>
    <w:rsid w:val="00E32F46"/>
    <w:rsid w:val="00E401FB"/>
    <w:rsid w:val="00E47D84"/>
    <w:rsid w:val="00E5270B"/>
    <w:rsid w:val="00E537EE"/>
    <w:rsid w:val="00E57030"/>
    <w:rsid w:val="00E718C9"/>
    <w:rsid w:val="00E7395A"/>
    <w:rsid w:val="00E7725A"/>
    <w:rsid w:val="00E8719E"/>
    <w:rsid w:val="00EB0BB7"/>
    <w:rsid w:val="00EB2673"/>
    <w:rsid w:val="00EB31C9"/>
    <w:rsid w:val="00EB4209"/>
    <w:rsid w:val="00EB5B4D"/>
    <w:rsid w:val="00EC0D2D"/>
    <w:rsid w:val="00EC3A78"/>
    <w:rsid w:val="00EC5EDB"/>
    <w:rsid w:val="00EC6D0A"/>
    <w:rsid w:val="00EE1004"/>
    <w:rsid w:val="00EE7671"/>
    <w:rsid w:val="00F5709D"/>
    <w:rsid w:val="00F5765F"/>
    <w:rsid w:val="00F576AC"/>
    <w:rsid w:val="00F57C82"/>
    <w:rsid w:val="00F57EEE"/>
    <w:rsid w:val="00F661A9"/>
    <w:rsid w:val="00F82AE8"/>
    <w:rsid w:val="00FA4797"/>
    <w:rsid w:val="00FA7720"/>
    <w:rsid w:val="00FB114A"/>
    <w:rsid w:val="00FB325A"/>
    <w:rsid w:val="00FB495E"/>
    <w:rsid w:val="00FC483E"/>
    <w:rsid w:val="00FC486C"/>
    <w:rsid w:val="00FD1C3D"/>
    <w:rsid w:val="00FD5D3C"/>
    <w:rsid w:val="00FE21A8"/>
    <w:rsid w:val="00FE2F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650E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CF63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Char">
    <w:name w:val="رأس الصفحة Char"/>
    <w:basedOn w:val="a0"/>
    <w:link w:val="a3"/>
    <w:uiPriority w:val="99"/>
    <w:rsid w:val="005A5B0D"/>
  </w:style>
  <w:style w:type="paragraph" w:styleId="a4">
    <w:name w:val="footer"/>
    <w:basedOn w:val="a"/>
    <w:link w:val="Char0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Char0">
    <w:name w:val="تذييل الصفحة Char"/>
    <w:basedOn w:val="a0"/>
    <w:link w:val="a4"/>
    <w:uiPriority w:val="99"/>
    <w:rsid w:val="005A5B0D"/>
  </w:style>
  <w:style w:type="paragraph" w:styleId="a5">
    <w:name w:val="No Spacing"/>
    <w:uiPriority w:val="1"/>
    <w:qFormat/>
    <w:rsid w:val="00CF6345"/>
    <w:pPr>
      <w:spacing w:after="0" w:line="240" w:lineRule="auto"/>
    </w:pPr>
  </w:style>
  <w:style w:type="character" w:customStyle="1" w:styleId="1Char">
    <w:name w:val="عنوان 1 Char"/>
    <w:basedOn w:val="a0"/>
    <w:link w:val="1"/>
    <w:uiPriority w:val="9"/>
    <w:rsid w:val="00CF634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6">
    <w:name w:val="Table Grid"/>
    <w:basedOn w:val="a1"/>
    <w:uiPriority w:val="59"/>
    <w:rsid w:val="00FB325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FB325A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FB325A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9B134B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1B7D25"/>
    <w:rPr>
      <w:color w:val="0000FF" w:themeColor="hyperlink"/>
      <w:u w:val="single"/>
    </w:rPr>
  </w:style>
  <w:style w:type="character" w:styleId="a9">
    <w:name w:val="Placeholder Text"/>
    <w:basedOn w:val="a0"/>
    <w:uiPriority w:val="99"/>
    <w:semiHidden/>
    <w:rsid w:val="003923C8"/>
    <w:rPr>
      <w:color w:val="808080"/>
    </w:rPr>
  </w:style>
  <w:style w:type="character" w:customStyle="1" w:styleId="shorttext">
    <w:name w:val="short_text"/>
    <w:basedOn w:val="a0"/>
    <w:rsid w:val="00AA636C"/>
  </w:style>
  <w:style w:type="character" w:customStyle="1" w:styleId="hps">
    <w:name w:val="hps"/>
    <w:basedOn w:val="a0"/>
    <w:rsid w:val="00AA636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650E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CF63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Char">
    <w:name w:val="رأس الصفحة Char"/>
    <w:basedOn w:val="a0"/>
    <w:link w:val="a3"/>
    <w:uiPriority w:val="99"/>
    <w:rsid w:val="005A5B0D"/>
  </w:style>
  <w:style w:type="paragraph" w:styleId="a4">
    <w:name w:val="footer"/>
    <w:basedOn w:val="a"/>
    <w:link w:val="Char0"/>
    <w:uiPriority w:val="99"/>
    <w:unhideWhenUsed/>
    <w:rsid w:val="005A5B0D"/>
    <w:pPr>
      <w:tabs>
        <w:tab w:val="center" w:pos="4320"/>
        <w:tab w:val="right" w:pos="8640"/>
      </w:tabs>
    </w:pPr>
  </w:style>
  <w:style w:type="character" w:customStyle="1" w:styleId="Char0">
    <w:name w:val="تذييل الصفحة Char"/>
    <w:basedOn w:val="a0"/>
    <w:link w:val="a4"/>
    <w:uiPriority w:val="99"/>
    <w:rsid w:val="005A5B0D"/>
  </w:style>
  <w:style w:type="paragraph" w:styleId="a5">
    <w:name w:val="No Spacing"/>
    <w:uiPriority w:val="1"/>
    <w:qFormat/>
    <w:rsid w:val="00CF6345"/>
    <w:pPr>
      <w:spacing w:after="0" w:line="240" w:lineRule="auto"/>
    </w:pPr>
  </w:style>
  <w:style w:type="character" w:customStyle="1" w:styleId="1Char">
    <w:name w:val="عنوان 1 Char"/>
    <w:basedOn w:val="a0"/>
    <w:link w:val="1"/>
    <w:uiPriority w:val="9"/>
    <w:rsid w:val="00CF634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6">
    <w:name w:val="Table Grid"/>
    <w:basedOn w:val="a1"/>
    <w:uiPriority w:val="59"/>
    <w:rsid w:val="00FB325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FB325A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FB325A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9B134B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1B7D25"/>
    <w:rPr>
      <w:color w:val="0000FF" w:themeColor="hyperlink"/>
      <w:u w:val="single"/>
    </w:rPr>
  </w:style>
  <w:style w:type="character" w:styleId="a9">
    <w:name w:val="Placeholder Text"/>
    <w:basedOn w:val="a0"/>
    <w:uiPriority w:val="99"/>
    <w:semiHidden/>
    <w:rsid w:val="003923C8"/>
    <w:rPr>
      <w:color w:val="808080"/>
    </w:rPr>
  </w:style>
  <w:style w:type="character" w:customStyle="1" w:styleId="shorttext">
    <w:name w:val="short_text"/>
    <w:basedOn w:val="a0"/>
    <w:rsid w:val="00AA636C"/>
  </w:style>
  <w:style w:type="character" w:customStyle="1" w:styleId="hps">
    <w:name w:val="hps"/>
    <w:basedOn w:val="a0"/>
    <w:rsid w:val="00AA6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4E23D4CF640D346A391A3F7A0EEB3DE" ma:contentTypeVersion="2" ma:contentTypeDescription="إنشاء مستند جديد." ma:contentTypeScope="" ma:versionID="6d22576ba44b2b6d6076296b67d9464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417bebeb3ac5947800c5f973d7ab95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description="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19D218-A0AF-4B3C-ACF1-97BE3A3C3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EE94BE-4CC3-4CDA-AF9D-6671E8FCD4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362FE-7812-4B01-9134-2F1EBEEF169A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A1F69EC-F149-451A-A6A2-807B6A616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mashari</dc:creator>
  <cp:lastModifiedBy>Sarah Almugren</cp:lastModifiedBy>
  <cp:revision>2</cp:revision>
  <cp:lastPrinted>2011-05-30T06:18:00Z</cp:lastPrinted>
  <dcterms:created xsi:type="dcterms:W3CDTF">2016-03-06T08:49:00Z</dcterms:created>
  <dcterms:modified xsi:type="dcterms:W3CDTF">2016-03-0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E23D4CF640D346A391A3F7A0EEB3DE</vt:lpwstr>
  </property>
</Properties>
</file>